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443DC" w14:textId="77777777" w:rsidR="00133358" w:rsidRPr="00E301A5" w:rsidRDefault="00133358">
      <w:pPr>
        <w:pBdr>
          <w:bottom w:val="single" w:sz="12" w:space="1" w:color="000000"/>
        </w:pBdr>
        <w:spacing w:after="160"/>
        <w:rPr>
          <w:b/>
          <w:sz w:val="32"/>
          <w:szCs w:val="32"/>
        </w:rPr>
      </w:pPr>
    </w:p>
    <w:p w14:paraId="453C1069" w14:textId="77777777" w:rsidR="00133358" w:rsidRPr="00E301A5" w:rsidRDefault="00133358">
      <w:pPr>
        <w:spacing w:after="160"/>
        <w:rPr>
          <w:b/>
          <w:sz w:val="32"/>
          <w:szCs w:val="32"/>
        </w:rPr>
      </w:pPr>
    </w:p>
    <w:p w14:paraId="2C4E5C8B" w14:textId="77777777" w:rsidR="00133358" w:rsidRPr="00E301A5" w:rsidRDefault="00133358">
      <w:pPr>
        <w:spacing w:after="160"/>
        <w:rPr>
          <w:b/>
          <w:sz w:val="32"/>
          <w:szCs w:val="32"/>
        </w:rPr>
      </w:pPr>
    </w:p>
    <w:p w14:paraId="55411683" w14:textId="77777777" w:rsidR="00133358" w:rsidRPr="00E301A5" w:rsidRDefault="00133358">
      <w:pPr>
        <w:spacing w:after="160"/>
        <w:rPr>
          <w:b/>
          <w:sz w:val="32"/>
          <w:szCs w:val="32"/>
        </w:rPr>
      </w:pPr>
    </w:p>
    <w:p w14:paraId="3D098D83" w14:textId="77777777" w:rsidR="00133358" w:rsidRPr="00E301A5" w:rsidRDefault="00133358">
      <w:pPr>
        <w:spacing w:after="160"/>
        <w:rPr>
          <w:b/>
          <w:sz w:val="32"/>
          <w:szCs w:val="32"/>
        </w:rPr>
      </w:pPr>
    </w:p>
    <w:p w14:paraId="32869FF9" w14:textId="77777777" w:rsidR="00133358" w:rsidRPr="00E301A5" w:rsidRDefault="00133358">
      <w:pPr>
        <w:spacing w:after="160"/>
        <w:rPr>
          <w:b/>
          <w:sz w:val="32"/>
          <w:szCs w:val="32"/>
        </w:rPr>
      </w:pPr>
    </w:p>
    <w:p w14:paraId="71B3F4F0" w14:textId="77777777" w:rsidR="00133358" w:rsidRPr="00E301A5" w:rsidRDefault="00133358">
      <w:pPr>
        <w:spacing w:after="160"/>
        <w:rPr>
          <w:b/>
          <w:sz w:val="32"/>
          <w:szCs w:val="32"/>
        </w:rPr>
      </w:pPr>
    </w:p>
    <w:p w14:paraId="1FC88118" w14:textId="77777777" w:rsidR="00133358" w:rsidRPr="00E301A5" w:rsidRDefault="00133358">
      <w:pPr>
        <w:spacing w:after="160"/>
        <w:rPr>
          <w:b/>
          <w:sz w:val="32"/>
          <w:szCs w:val="32"/>
        </w:rPr>
      </w:pPr>
    </w:p>
    <w:p w14:paraId="6A0D2A64" w14:textId="77777777" w:rsidR="00133358" w:rsidRPr="00E301A5" w:rsidRDefault="00133358">
      <w:pPr>
        <w:spacing w:after="160"/>
        <w:rPr>
          <w:b/>
          <w:sz w:val="32"/>
          <w:szCs w:val="32"/>
        </w:rPr>
      </w:pPr>
    </w:p>
    <w:p w14:paraId="162032C5" w14:textId="77777777" w:rsidR="00133358" w:rsidRPr="00E301A5" w:rsidRDefault="00133358">
      <w:pPr>
        <w:spacing w:after="160"/>
        <w:rPr>
          <w:b/>
          <w:sz w:val="32"/>
          <w:szCs w:val="32"/>
        </w:rPr>
      </w:pPr>
    </w:p>
    <w:p w14:paraId="6C486D61" w14:textId="77777777" w:rsidR="00133358" w:rsidRPr="00E301A5" w:rsidRDefault="00133358">
      <w:pPr>
        <w:spacing w:after="160"/>
        <w:rPr>
          <w:b/>
          <w:sz w:val="32"/>
          <w:szCs w:val="32"/>
        </w:rPr>
      </w:pPr>
    </w:p>
    <w:p w14:paraId="31991CD2" w14:textId="77777777" w:rsidR="00133358" w:rsidRPr="00E301A5" w:rsidRDefault="006B7EDE">
      <w:pPr>
        <w:spacing w:after="160"/>
        <w:jc w:val="center"/>
        <w:rPr>
          <w:b/>
          <w:sz w:val="32"/>
          <w:szCs w:val="32"/>
        </w:rPr>
      </w:pPr>
      <w:r w:rsidRPr="00E301A5">
        <w:rPr>
          <w:b/>
          <w:sz w:val="32"/>
          <w:szCs w:val="32"/>
        </w:rPr>
        <w:t>Statybos rangos sutarties Bendrosios sąlygos</w:t>
      </w:r>
    </w:p>
    <w:p w14:paraId="59F3846C" w14:textId="77777777"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6E2BFECB" w14:textId="77777777" w:rsidR="00133358" w:rsidRPr="00E301A5" w:rsidRDefault="00133358">
      <w:pPr>
        <w:spacing w:after="160"/>
        <w:rPr>
          <w:b/>
          <w:sz w:val="32"/>
          <w:szCs w:val="32"/>
        </w:rPr>
      </w:pPr>
    </w:p>
    <w:p w14:paraId="28DAB09A" w14:textId="77777777" w:rsidR="00133358" w:rsidRPr="00E301A5" w:rsidRDefault="00133358">
      <w:pPr>
        <w:spacing w:after="160"/>
        <w:rPr>
          <w:b/>
          <w:sz w:val="32"/>
          <w:szCs w:val="32"/>
        </w:rPr>
      </w:pPr>
    </w:p>
    <w:p w14:paraId="68B5CB5A" w14:textId="77777777" w:rsidR="00133358" w:rsidRPr="00E301A5" w:rsidRDefault="00133358">
      <w:pPr>
        <w:spacing w:after="160"/>
        <w:rPr>
          <w:b/>
          <w:sz w:val="32"/>
          <w:szCs w:val="32"/>
        </w:rPr>
      </w:pPr>
    </w:p>
    <w:p w14:paraId="21471982" w14:textId="77777777" w:rsidR="00133358" w:rsidRPr="00E301A5" w:rsidRDefault="00133358">
      <w:pPr>
        <w:spacing w:after="160"/>
        <w:rPr>
          <w:b/>
          <w:sz w:val="32"/>
          <w:szCs w:val="32"/>
        </w:rPr>
      </w:pPr>
    </w:p>
    <w:p w14:paraId="3FAA5396" w14:textId="77777777" w:rsidR="00133358" w:rsidRPr="00E301A5" w:rsidRDefault="00133358">
      <w:pPr>
        <w:spacing w:after="160"/>
        <w:rPr>
          <w:b/>
          <w:sz w:val="32"/>
          <w:szCs w:val="32"/>
        </w:rPr>
      </w:pPr>
    </w:p>
    <w:p w14:paraId="045586A6" w14:textId="77777777" w:rsidR="00133358" w:rsidRPr="00E301A5" w:rsidRDefault="00133358">
      <w:pPr>
        <w:spacing w:after="160"/>
        <w:rPr>
          <w:b/>
          <w:sz w:val="32"/>
          <w:szCs w:val="32"/>
        </w:rPr>
      </w:pPr>
    </w:p>
    <w:p w14:paraId="601B4A05" w14:textId="77777777" w:rsidR="001C0F4B" w:rsidRPr="00E301A5" w:rsidRDefault="001C0F4B">
      <w:pPr>
        <w:spacing w:after="160"/>
        <w:rPr>
          <w:b/>
          <w:sz w:val="32"/>
          <w:szCs w:val="32"/>
        </w:rPr>
      </w:pPr>
    </w:p>
    <w:p w14:paraId="11F3991B" w14:textId="77777777" w:rsidR="00133358" w:rsidRPr="00E301A5" w:rsidRDefault="00133358">
      <w:pPr>
        <w:spacing w:after="160"/>
        <w:rPr>
          <w:b/>
          <w:sz w:val="32"/>
          <w:szCs w:val="32"/>
        </w:rPr>
      </w:pPr>
    </w:p>
    <w:p w14:paraId="49455AE1" w14:textId="77777777" w:rsidR="00133358" w:rsidRPr="00E301A5" w:rsidRDefault="00133358">
      <w:pPr>
        <w:spacing w:after="160"/>
        <w:rPr>
          <w:b/>
          <w:sz w:val="32"/>
          <w:szCs w:val="32"/>
        </w:rPr>
      </w:pPr>
    </w:p>
    <w:p w14:paraId="04BC3AD1" w14:textId="77777777" w:rsidR="00133358" w:rsidRPr="00E301A5" w:rsidRDefault="00133358">
      <w:pPr>
        <w:spacing w:after="160"/>
        <w:rPr>
          <w:b/>
          <w:sz w:val="32"/>
          <w:szCs w:val="32"/>
        </w:rPr>
      </w:pPr>
    </w:p>
    <w:p w14:paraId="44290592" w14:textId="77777777" w:rsidR="00133358" w:rsidRPr="00E301A5" w:rsidRDefault="00133358">
      <w:pPr>
        <w:spacing w:after="160"/>
        <w:rPr>
          <w:b/>
          <w:sz w:val="32"/>
          <w:szCs w:val="32"/>
        </w:rPr>
      </w:pPr>
    </w:p>
    <w:p w14:paraId="74C77ADE" w14:textId="77777777" w:rsidR="00133358" w:rsidRPr="00E301A5" w:rsidRDefault="00133358">
      <w:pPr>
        <w:spacing w:after="160"/>
        <w:rPr>
          <w:b/>
          <w:sz w:val="32"/>
          <w:szCs w:val="32"/>
        </w:rPr>
      </w:pPr>
    </w:p>
    <w:p w14:paraId="23C185C5" w14:textId="77777777" w:rsidR="00133358" w:rsidRPr="00E301A5" w:rsidRDefault="00133358">
      <w:pPr>
        <w:pBdr>
          <w:bottom w:val="single" w:sz="12" w:space="1" w:color="000000"/>
        </w:pBdr>
        <w:spacing w:after="160"/>
        <w:rPr>
          <w:b/>
        </w:rPr>
      </w:pPr>
    </w:p>
    <w:p w14:paraId="5235986D" w14:textId="77777777"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6D2580D6"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52CC7984" w14:textId="77777777"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095EACD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1018D566"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23BF6D1E"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1C9E12F"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38D06DEA"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2F15796F"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65E0767B"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6F2E40BF"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5C76C716" w14:textId="77777777"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53C07FD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1AF4533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2A281F3F"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6043805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189E6165"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0F0B1B7D"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382A3BF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74A428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06E5F9F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3FB2A3C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414A6E"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3AD12897"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050EFF67"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2B68BE07"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6C4EE17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2B9028"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07461BC9"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7A4ABEA"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7363E4D4"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5A4E9B64"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14AC2745"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2B6B30AC"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4A370F9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D5D531E"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404A822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056F4333"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18719DC6"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9BE68C7"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78C68ECE"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74615FFB"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56AC16CB"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2F35844"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6C8DFF78"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1E8E8579"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CA3359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C4AE7DE" w14:textId="77777777"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60AE3AF0" w14:textId="77777777" w:rsidR="008A362C" w:rsidRPr="00E301A5" w:rsidRDefault="008A362C" w:rsidP="008A362C">
      <w:pPr>
        <w:rPr>
          <w:noProof/>
        </w:rPr>
      </w:pPr>
    </w:p>
    <w:p w14:paraId="1717FCCE"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0E4A28BB"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4E0942C2"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5452E87D"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BADDF5A"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285E2E4D"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023191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1D855388"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1EE23E48"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87C1AA2"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7C16A7D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0C30FD82"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4E7A0C0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3B2BBA3D"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1794864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37EF727C"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7807D716"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5FD3513D"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48E080E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7BD0AE8"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5A5857F2"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0A32CDD0"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5A0E5171"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725754AF" w14:textId="77777777"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1B58A859" w14:textId="77777777"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33F3207"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1A6F0C4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136386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081E03D6"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0285E25E"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6549D769"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5CD9B7E1"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7701053"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12F14F9"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56445F9C"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1814C4A2"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6FC82FF9"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6DE55B57"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12EE0A6D"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5112A7C7"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53BB4F43"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53DCB29A"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54BCA20C"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63A199F9" w14:textId="77777777"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499CC9B6"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1EF3264F"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71115A58"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41C3E445" w14:textId="77777777"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1319001D" w14:textId="77777777"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4126123B" w14:textId="7777777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C96360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59A38727" w14:textId="77777777" w:rsidR="00133358" w:rsidRPr="00E301A5" w:rsidRDefault="006B7EDE" w:rsidP="005C259E">
      <w:pPr>
        <w:pStyle w:val="Antrat2"/>
        <w:widowControl w:val="0"/>
        <w:rPr>
          <w:color w:val="auto"/>
        </w:rPr>
      </w:pPr>
      <w:bookmarkStart w:id="1" w:name="_Toc93857951"/>
      <w:r w:rsidRPr="00E301A5">
        <w:rPr>
          <w:color w:val="auto"/>
        </w:rPr>
        <w:t>Sąvokos</w:t>
      </w:r>
      <w:bookmarkEnd w:id="1"/>
    </w:p>
    <w:p w14:paraId="7184D07C"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0F3F25C7" w14:textId="77777777"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0498F92C" w14:textId="77777777"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7B9BB119"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1EE5FB0E" w14:textId="77777777"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77DCFC02" w14:textId="77777777"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73BCD435" w14:textId="77777777"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2E25DC48" w14:textId="77777777"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7D8086B3" w14:textId="77777777"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46BC8B58" w14:textId="77777777"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4A3A94CC" w14:textId="77777777"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446B2A2E" w14:textId="77777777"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E3DF8E8" w14:textId="77777777"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0A82C017" w14:textId="77777777"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550FE3BB" w14:textId="77777777"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5DA071AC" w14:textId="77777777"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6F35AD2C" w14:textId="77777777"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79415B14"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5B501642"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2A72D5E4"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2846598" w14:textId="77777777"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C3A42EB" w14:textId="77777777"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6226353E" w14:textId="77777777"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6ED57FBC" w14:textId="77777777"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0F9244F0" w14:textId="77777777"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796B658E" w14:textId="77777777"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2823E589" w14:textId="77777777"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04297072" w14:textId="77777777"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44CB7751"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4CAD3737"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2C2C1C30" w14:textId="77777777"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334223CC" w14:textId="77777777"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0B641218"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1916D30D" w14:textId="77777777"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1BAB5345"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16A644BA" w14:textId="77777777"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03A75211" w14:textId="7777777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4503F605" w14:textId="77777777"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4401FF39" w14:textId="77777777"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1BA90CA5" w14:textId="77777777"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3F56CEBD" w14:textId="77777777"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0045F65D"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17090F20" w14:textId="77777777"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51960116" w14:textId="77777777"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02B495A0" w14:textId="77777777"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64DCBEA4" w14:textId="77777777"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038A772B"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720A7214"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15C751B8"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1A96BB6A" w14:textId="7777777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23A0947F"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26D8E72"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1FFEA21A"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069D8E80" w14:textId="77777777"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657069D0"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24983BF0" w14:textId="77777777"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7F4024D3" w14:textId="77777777"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5AD1AD29"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38ECD723"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71061A00" w14:textId="77777777"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12206C5C" w14:textId="77777777"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00E9D0BB" w14:textId="77777777"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24F9381A"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7EA10B2" w14:textId="77777777" w:rsidR="00133358" w:rsidRPr="00E301A5" w:rsidRDefault="006B7EDE" w:rsidP="005C259E">
      <w:pPr>
        <w:widowControl w:val="0"/>
        <w:numPr>
          <w:ilvl w:val="2"/>
          <w:numId w:val="2"/>
        </w:numPr>
        <w:spacing w:before="96" w:after="96"/>
      </w:pPr>
      <w:r w:rsidRPr="00E301A5">
        <w:t>Sutartis turi būti aiškinama pagal Įstatymus.</w:t>
      </w:r>
    </w:p>
    <w:p w14:paraId="398F3413" w14:textId="77777777" w:rsidR="00133358" w:rsidRPr="00E301A5" w:rsidRDefault="006B7EDE" w:rsidP="005C259E">
      <w:pPr>
        <w:widowControl w:val="0"/>
        <w:numPr>
          <w:ilvl w:val="2"/>
          <w:numId w:val="2"/>
        </w:numPr>
        <w:spacing w:before="96" w:after="96"/>
      </w:pPr>
      <w:r w:rsidRPr="00E301A5">
        <w:t>Diena Sutartyje reiškia kalendorinę dieną.</w:t>
      </w:r>
    </w:p>
    <w:p w14:paraId="45CD8FF6"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7A18A46F" w14:textId="77777777"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1E692EE3" w14:textId="77777777"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443877FB" w14:textId="77777777"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455FB6E5"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3F83973"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64C0A47A" w14:textId="77777777"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4D72C2E6"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46ABBE95" w14:textId="77777777"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45BB297A" w14:textId="77777777"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383314DF" w14:textId="77777777"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1AB489E7" w14:textId="77777777"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1B1B230F" w14:textId="77777777"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7B1CBC81" w14:textId="77777777"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18789AB3" w14:textId="77777777"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65D385FD" w14:textId="77777777"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7EC82741" w14:textId="7777777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5F96DB7A" w14:textId="77777777"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396EC2B1"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692FE54D" w14:textId="77777777"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6D7CB57A"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644B08D9"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2D9F4CAB"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534CFBCF"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4B651D2C" w14:textId="77777777" w:rsidR="00133358" w:rsidRPr="00E301A5" w:rsidRDefault="006B7EDE" w:rsidP="00C510DD">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11D0D2F" w14:textId="77777777" w:rsidR="00133358" w:rsidRPr="00E301A5" w:rsidRDefault="006B7EDE" w:rsidP="00C510DD">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528F82A3" w14:textId="77777777" w:rsidR="00CB03CB" w:rsidRPr="00E301A5" w:rsidRDefault="006B7EDE" w:rsidP="00C510DD">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66939AC1" w14:textId="77777777" w:rsidR="00133358" w:rsidRPr="00E301A5" w:rsidRDefault="006B7EDE" w:rsidP="00C510DD">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7A4C6DD" w14:textId="77777777" w:rsidR="00DB6680" w:rsidRPr="00E301A5" w:rsidRDefault="00D96720" w:rsidP="00C510DD">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176DE394" w14:textId="77777777" w:rsidR="00DB6680" w:rsidRPr="00E301A5" w:rsidRDefault="00D96720" w:rsidP="00C510DD">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6DC06FB1" w14:textId="77777777" w:rsidR="00DB6680" w:rsidRPr="00E301A5" w:rsidRDefault="00D96720" w:rsidP="00C510DD">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A89CBB8" w14:textId="77777777"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6359136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6B4A5425" w14:textId="77777777"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1D8B07B4"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79B34C65"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6E86ADE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3FC9A638"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35FA9A92"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6A089FE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67EBBBC8" w14:textId="77777777"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598FD773" w14:textId="77777777"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7E4930E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58E66E8D" w14:textId="77777777"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1B2C06A5" w14:textId="7777777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03079F3E" w14:textId="77777777"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5674C2F2" w14:textId="77777777"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5867AB4F"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1C23EE09"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296F9E2C" w14:textId="77777777"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A13BBBA" w14:textId="77777777"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2159BD3" w14:textId="77777777"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3207AB8B"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6B4CCEAE"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7CA1EB9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6AD7B56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7058120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7DB7907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62F33C7"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5BE21276"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AEB296A"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7AA0743D"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789832D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1E3EE9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2044505A" w14:textId="77777777"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77CB431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4BD9DB9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7FCB057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2A9D10CD"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669A6468"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4C0AE51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590462A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18486CD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2D84505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0B0A73" w14:textId="77777777"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6A9CA66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16A7D7D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400F3B14" w14:textId="77777777"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235A330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566549D2"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6CDDDCD"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22C2B327"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225FA30E" w14:textId="77777777"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49FF194A" w14:textId="77777777"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5A7A177B" w14:textId="77777777"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18E39D3B"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6F13A836" w14:textId="77777777"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60292044"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24C7CC43" w14:textId="77777777"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1FF3EDF9" w14:textId="77777777"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6BFD35CE" w14:textId="77777777"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6C06238F" w14:textId="77777777"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428F0B60" w14:textId="77777777"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4B44768" w14:textId="77777777"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132418FB"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6ADF1180" w14:textId="77777777"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AAF3DCF" w14:textId="77777777"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 xml:space="preserve">vėluoja dėl to, jog nėra gautas kuris nors </w:t>
      </w:r>
      <w:r w:rsidR="006B7EDE" w:rsidRPr="00E301A5">
        <w:lastRenderedPageBreak/>
        <w:t>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7FE2EDA9" w14:textId="77777777"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3FC466D4"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6CA9A55C"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4339AC2A"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168E96E9" w14:textId="77777777"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77401F57" w14:textId="77777777"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71FF3D5F" w14:textId="77777777"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67E24D96" w14:textId="77777777"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6FC758DE"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w:t>
      </w:r>
      <w:r w:rsidRPr="00E301A5">
        <w:t xml:space="preserve">iki tol, kol juos perduoda Užsakovui. </w:t>
      </w:r>
    </w:p>
    <w:p w14:paraId="4DA933A2" w14:textId="77777777"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6F2EB8C6"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6E73657C" w14:textId="77777777"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5C093311"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67F8F81A" w14:textId="77777777"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5552F0FC"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69F3D0D5"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499F5AB0" w14:textId="77777777" w:rsidR="00133358" w:rsidRPr="00E301A5" w:rsidRDefault="006B7EDE" w:rsidP="005C259E">
      <w:pPr>
        <w:widowControl w:val="0"/>
        <w:numPr>
          <w:ilvl w:val="3"/>
          <w:numId w:val="2"/>
        </w:numPr>
        <w:spacing w:before="96" w:after="96"/>
      </w:pPr>
      <w:r w:rsidRPr="00E301A5">
        <w:t>Parengti Darbo projektą;</w:t>
      </w:r>
    </w:p>
    <w:p w14:paraId="0166ED94"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64B4FFDC" w14:textId="77777777" w:rsidR="00133358" w:rsidRPr="00E301A5" w:rsidRDefault="006B7EDE" w:rsidP="005C259E">
      <w:pPr>
        <w:widowControl w:val="0"/>
        <w:numPr>
          <w:ilvl w:val="3"/>
          <w:numId w:val="2"/>
        </w:numPr>
        <w:spacing w:before="96" w:after="96"/>
      </w:pPr>
      <w:r w:rsidRPr="00E301A5">
        <w:t>Perduoti Darbo projektą Užsakovui;</w:t>
      </w:r>
    </w:p>
    <w:p w14:paraId="0EC88480" w14:textId="77777777"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3D8FDED1" w14:textId="77777777"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5363DA3B"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38B7EF43" w14:textId="77777777"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362B16A" w14:textId="77777777"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7C3CDB56" w14:textId="777777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45B77C69"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2B2C9FE3" w14:textId="77777777"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69FE95D6" w14:textId="77777777"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w:t>
      </w:r>
      <w:r w:rsidRPr="00E301A5">
        <w:lastRenderedPageBreak/>
        <w:t xml:space="preserve">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66C732CB" w14:textId="7777777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2F47FD9" w14:textId="77777777"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78D96319"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46BBA9E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2872AC9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5254A966"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14F387E6" w14:textId="77777777"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5DB12DDD" w14:textId="77777777"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713950AC" w14:textId="77777777"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3ED8CB13" w14:textId="77777777"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1DF363A8" w14:textId="77777777"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1D42F00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2BFE5D9C" w14:textId="77777777"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5859FE31"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F797372" w14:textId="77777777"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414EA77E" w14:textId="77777777"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17C66C4"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1C7F2673" w14:textId="77777777"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54F2DAED" w14:textId="77777777"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3C59094"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4D482AB9"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649BD472" w14:textId="77777777"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49320011" w14:textId="77777777"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lastRenderedPageBreak/>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1E39602C" w14:textId="77777777"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1A2B4337" w14:textId="77777777"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8BE568C" w14:textId="77777777"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90AE9DE" w14:textId="77777777"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2BA9530" w14:textId="77777777"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4AF9F401" w14:textId="77777777"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7212B297" w14:textId="77777777"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525A2EBC" w14:textId="77777777"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68BFC114" w14:textId="77777777"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1F5F13DA" w14:textId="77777777" w:rsidR="00133358" w:rsidRPr="00E301A5" w:rsidRDefault="006B7EDE" w:rsidP="005C259E">
      <w:pPr>
        <w:widowControl w:val="0"/>
        <w:numPr>
          <w:ilvl w:val="3"/>
          <w:numId w:val="2"/>
        </w:numPr>
        <w:spacing w:before="96" w:after="96"/>
      </w:pPr>
      <w:r w:rsidRPr="00E301A5">
        <w:t xml:space="preserve">Užsakovui reikia pakeisti Statinio projekto sprendinius dėl to, kad jie kertasi arba nedera su kitų Užsakovo ar trečiųjų asmenų vykdomų projektų sprendiniais, arba dėl to, jog Užsakovas siekia įgyvendinti pasikeitusius Įstatymų </w:t>
      </w:r>
      <w:r w:rsidRPr="00E301A5">
        <w:t>reikalavimus, arba dėl to, jog išnyko Užsakovo poreikis Atsisakomiems darbams (Atsisakomi darbai tapo nebereikalingi Užsakovui);</w:t>
      </w:r>
    </w:p>
    <w:p w14:paraId="1D896824" w14:textId="77777777"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3B6CEDAB" w14:textId="77777777"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5CE682A0" w14:textId="77777777"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122E153C" w14:textId="77777777"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CF161DC" w14:textId="77777777"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2343FE34"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27BDD19" w14:textId="77777777" w:rsidR="00133358" w:rsidRPr="00E301A5" w:rsidRDefault="006B7EDE" w:rsidP="005C259E">
      <w:pPr>
        <w:widowControl w:val="0"/>
        <w:numPr>
          <w:ilvl w:val="2"/>
          <w:numId w:val="2"/>
        </w:numPr>
        <w:spacing w:before="96" w:after="96"/>
      </w:pPr>
      <w:r w:rsidRPr="00E301A5">
        <w:t xml:space="preserve">Rangovas privalo pateikti Užsakovui suderinti arba </w:t>
      </w:r>
      <w:r w:rsidRPr="00E301A5">
        <w:lastRenderedPageBreak/>
        <w:t>patvirtinti Rangovo dokumentus, kurie yra įvardyti Įstatymuose arba Užsakovo užduotyje kaip dokumentai, kuriuos turi suderinti arba patvirtinti Užsakovas, taip pat visus tuos Rangovo dokumentus, kuriuos pagal Sutartį Rangovas privalo perduoti Užsakovui.</w:t>
      </w:r>
    </w:p>
    <w:p w14:paraId="64DDB124" w14:textId="77777777"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27E1A09A"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15DAFB5B"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CE98982" w14:textId="77777777"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764D03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38F76A6"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31C77A2C" w14:textId="77777777"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4CA6C8D8" w14:textId="77777777"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w:t>
      </w:r>
      <w:r w:rsidR="004E0BBB" w:rsidRPr="00E301A5">
        <w:t xml:space="preserve">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3573DEA9"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3931CB38"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464DE44E"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353C70AF"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6ABBB613"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3E44E233"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73A69C8F" w14:textId="7777777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59D11894"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45A8BEB5" w14:textId="77777777"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 xml:space="preserve">Tuo atveju, kai Rangovas privalo pagal Užsakovo užduotį pateikti trečiųjų asmenų kompiuterių programinę įrangą </w:t>
      </w:r>
      <w:r w:rsidRPr="00E301A5">
        <w:lastRenderedPageBreak/>
        <w:t>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75A8F088"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6D2075E2" w14:textId="77777777"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11574F46"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5D88E0C2" w14:textId="77777777"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67235262" w14:textId="77777777"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511C669F" w14:textId="77777777"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4999C69D" w14:textId="77777777" w:rsidR="00133358" w:rsidRPr="00951958" w:rsidRDefault="006B7EDE" w:rsidP="005C259E">
      <w:pPr>
        <w:widowControl w:val="0"/>
        <w:numPr>
          <w:ilvl w:val="2"/>
          <w:numId w:val="2"/>
        </w:numPr>
        <w:spacing w:before="96" w:after="96"/>
        <w:rPr>
          <w:strike/>
        </w:rPr>
      </w:pPr>
      <w:r w:rsidRPr="00951958">
        <w:rPr>
          <w:strike/>
        </w:rPr>
        <w:t>Nužymėta statybvietė arba jos dalis perduodama Rangovui pagal statybvietės perdavimo</w:t>
      </w:r>
      <w:r w:rsidR="003D6939" w:rsidRPr="00951958">
        <w:rPr>
          <w:strike/>
        </w:rPr>
        <w:t>-priėmimo</w:t>
      </w:r>
      <w:r w:rsidRPr="00951958">
        <w:rPr>
          <w:strike/>
        </w:rPr>
        <w:t xml:space="preserve"> aktą</w:t>
      </w:r>
      <w:r w:rsidR="00D73AB4" w:rsidRPr="00951958">
        <w:rPr>
          <w:strike/>
        </w:rPr>
        <w:t xml:space="preserve"> pagal priede Nr. 9 pateiktą formą</w:t>
      </w:r>
      <w:r w:rsidRPr="00951958">
        <w:rPr>
          <w:strike/>
        </w:rPr>
        <w:t xml:space="preserve">, kurį pasirašo abi Šalys. </w:t>
      </w:r>
    </w:p>
    <w:p w14:paraId="2B65619C" w14:textId="77777777"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 xml:space="preserve">Sutarties </w:t>
      </w:r>
      <w:r w:rsidR="00661E1D" w:rsidRPr="00E301A5">
        <w:t>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6B5E58B7" w14:textId="77777777"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1D7E436B" w14:textId="77777777"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FED18BF" w14:textId="77777777"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15DB05B2" w14:textId="77777777"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E763AE2" w14:textId="77777777"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68BDB2EF" w14:textId="7777777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50867BED" w14:textId="77777777"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524D0BA9" w14:textId="77777777"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w:t>
      </w:r>
      <w:r w:rsidRPr="00E301A5">
        <w:lastRenderedPageBreak/>
        <w:t xml:space="preserve">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70C5470E"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5B43DD2B" w14:textId="77777777"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5588A8D7" w14:textId="77777777"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76C2215C" w14:textId="77777777"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1086BDC9" w14:textId="77777777"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1C2B8922" w14:textId="77777777"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w:t>
      </w:r>
      <w:r w:rsidR="006B7EDE" w:rsidRPr="00E301A5">
        <w:t>susijusius su kelių rangovų ar kitų asmenų veikimu bendroje statybvietėje, taip pat vykdyti Užsakovo paskirto saugos ir sveikatos koordinatoriaus nurodymus bei reikalavimus.</w:t>
      </w:r>
    </w:p>
    <w:p w14:paraId="4D38B145"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12F58EB1" w14:textId="77777777"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716FE1FB" w14:textId="77777777"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6C3D5789" w14:textId="77777777"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8541EA1" w14:textId="77777777"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1E27C3B5" w14:textId="77777777"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768BB996" w14:textId="77777777"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695BB097"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7D928FDB" w14:textId="77777777"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7AA5C030"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w:t>
      </w:r>
      <w:r w:rsidRPr="00E301A5">
        <w:lastRenderedPageBreak/>
        <w:t xml:space="preserve">apie </w:t>
      </w:r>
      <w:r w:rsidR="008F33C1" w:rsidRPr="00E301A5">
        <w:t>Statybos d</w:t>
      </w:r>
      <w:r w:rsidRPr="00E301A5">
        <w:t>arbų vykdymo metodus ir technologijas.</w:t>
      </w:r>
    </w:p>
    <w:p w14:paraId="43CAE68D"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59FB8577"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213C02B2"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16401FB0" w14:textId="77777777"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350C5F2E" w14:textId="77777777"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r w:rsidR="00A47B1E">
        <w:t>Už elektroninio žurnalo paleidimą atsakingas Rangovas, bei visas išlaidas reikalingas jo naudojimuisi.</w:t>
      </w:r>
    </w:p>
    <w:p w14:paraId="36AC430D"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9950D50" w14:textId="77777777"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362C6365" w14:textId="77777777"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w:t>
      </w:r>
      <w:r w:rsidRPr="00E301A5">
        <w:t xml:space="preserve">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5FEDEF68" w14:textId="77777777"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46066131"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7DCB6AAA"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7FC8021A" w14:textId="77777777"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37059383" w14:textId="77777777"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6BF8CA00" w14:textId="77777777"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426A51CB" w14:textId="77777777"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3D0B2E4"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786B75A5" w14:textId="77777777"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 xml:space="preserve">arbus arba veiksmus Užsakovo interesais tam, kad būtų apsaugotos </w:t>
      </w:r>
      <w:r w:rsidR="006B7EDE" w:rsidRPr="00E301A5">
        <w:lastRenderedPageBreak/>
        <w:t>žmonių gyvybės ir sveikata, arba nežūtų ir nebūtų sugadintas Objektas ar kitas turtas.</w:t>
      </w:r>
    </w:p>
    <w:p w14:paraId="4D8D2A36"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3B99296B"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7DD6B281"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308AE764" w14:textId="77777777"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5BDBA9CA" w14:textId="77777777"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150D88A5" w14:textId="77777777"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433FE8C0" w14:textId="77777777"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5D0DA2E" w14:textId="77777777"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turi teisę nutraukti </w:t>
      </w:r>
      <w:r w:rsidRPr="00E301A5">
        <w:t>Sutartį.</w:t>
      </w:r>
      <w:bookmarkEnd w:id="137"/>
    </w:p>
    <w:p w14:paraId="384ED4AD" w14:textId="77777777"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4341D301" w14:textId="77777777"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4F48A541"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30F88AED"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49F6778B"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F54FA59"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4A14DC8F" w14:textId="77777777"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1D5E2495"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3FAE184F"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4E760AC" w14:textId="777777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B747563" w14:textId="77777777" w:rsidR="00133358" w:rsidRPr="00E301A5" w:rsidRDefault="00D96720" w:rsidP="007B6187">
      <w:pPr>
        <w:widowControl w:val="0"/>
        <w:numPr>
          <w:ilvl w:val="2"/>
          <w:numId w:val="2"/>
        </w:numPr>
        <w:spacing w:before="96" w:after="96"/>
      </w:pPr>
      <w:r w:rsidRPr="00E301A5">
        <w:lastRenderedPageBreak/>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DC814B6" w14:textId="77777777"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4FCF3101"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5A97D79E" w14:textId="77777777"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E37A397" w14:textId="77777777"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78B8D82" w14:textId="77777777"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FC069CE"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63A7B271" w14:textId="77777777"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33757224" w14:textId="77777777"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w:t>
      </w:r>
      <w:r w:rsidRPr="00E301A5">
        <w:t xml:space="preserve">apie matomus defektus, trūkstamus kiekius arba kitokius </w:t>
      </w:r>
      <w:r w:rsidR="00E913CE" w:rsidRPr="00E301A5">
        <w:t xml:space="preserve">matomus </w:t>
      </w:r>
      <w:r w:rsidRPr="00E301A5">
        <w:t>neatitikimus Sutarties reikalavimams.</w:t>
      </w:r>
      <w:bookmarkEnd w:id="152"/>
      <w:r w:rsidRPr="00E301A5">
        <w:t xml:space="preserve"> </w:t>
      </w:r>
    </w:p>
    <w:p w14:paraId="3BA8A7CB" w14:textId="77777777"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5039F2FB" w14:textId="77777777"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5A2B780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50A86D26" w14:textId="77777777"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68702504" w14:textId="77777777"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3148FEF8" w14:textId="77777777"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586A34E0" w14:textId="77777777"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w:t>
      </w:r>
      <w:r w:rsidRPr="00E301A5">
        <w:lastRenderedPageBreak/>
        <w:t>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7D7B6BD5" w14:textId="77777777"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2E4D141"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1F3C5C4B" w14:textId="77777777"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69AD6D22"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3D40918F" w14:textId="77777777"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711CFD7A" w14:textId="77777777"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352C0F"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12E7DCF2"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6413EACF"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6B23E690"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5B510CC9"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w:t>
      </w:r>
      <w:r w:rsidR="006B7EDE" w:rsidRPr="00E301A5">
        <w:t>Užsakovu ir Techniniu prižiūrėtoju naują bandymų laiką.</w:t>
      </w:r>
    </w:p>
    <w:p w14:paraId="4F645934" w14:textId="77777777"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57BF0617"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56599744" w14:textId="77777777"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460CEFA8"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7952E5B5" w14:textId="77777777"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7C433D3F" w14:textId="77777777"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3A919AB0" w14:textId="77777777"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7EE83510" w14:textId="77777777"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2D48B2EE" w14:textId="77777777"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590521B6" w14:textId="77777777"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34EB275F" w14:textId="77777777" w:rsidR="00133358" w:rsidRPr="00E301A5" w:rsidRDefault="00B70D78" w:rsidP="005C259E">
      <w:pPr>
        <w:widowControl w:val="0"/>
        <w:numPr>
          <w:ilvl w:val="3"/>
          <w:numId w:val="2"/>
        </w:numPr>
        <w:spacing w:before="96" w:after="96"/>
      </w:pPr>
      <w:bookmarkStart w:id="165" w:name="_Ref90574022"/>
      <w:r w:rsidRPr="00E301A5">
        <w:lastRenderedPageBreak/>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3C5242B3" w14:textId="77777777"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3AD5A90A"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31C2C092"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17627603"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375603D1" w14:textId="77777777"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79DD41A3" w14:textId="7777777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382C0CD1"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CF4787C" w14:textId="77777777"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19BED643" w14:textId="77777777"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492E7812" w14:textId="77777777"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16C11911" w14:textId="77777777"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8EB6271" w14:textId="77777777"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492C448B" w14:textId="77777777" w:rsidR="00133358" w:rsidRPr="00E301A5" w:rsidRDefault="006B7EDE" w:rsidP="005C259E">
      <w:pPr>
        <w:widowControl w:val="0"/>
        <w:numPr>
          <w:ilvl w:val="3"/>
          <w:numId w:val="2"/>
        </w:numPr>
        <w:spacing w:before="96" w:after="96"/>
      </w:pPr>
      <w:r w:rsidRPr="00E301A5">
        <w:t xml:space="preserve">Rangovas pasiekė Rangovo pasiūlyme nurodytus </w:t>
      </w:r>
      <w:r w:rsidRPr="00E301A5">
        <w:t xml:space="preserve">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424E6AE1" w14:textId="77777777"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5567002B" w14:textId="77777777"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6B7E67EE" w14:textId="77777777"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6B660E65" w14:textId="77777777"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45431920"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3A27B1C6" w14:textId="77777777"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1FDBC7E8"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4D90D3FD" w14:textId="77777777"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48218067" w14:textId="77777777"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4847D40C" w14:textId="77777777"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69EA808" w14:textId="77777777"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FA0DBF4" w14:textId="77777777"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2922D717" w14:textId="77777777"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38A250B7" w14:textId="77777777"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45FF61A2" w14:textId="77777777" w:rsidR="00133358" w:rsidRPr="00E301A5" w:rsidRDefault="006B7EDE" w:rsidP="005C259E">
      <w:pPr>
        <w:widowControl w:val="0"/>
        <w:numPr>
          <w:ilvl w:val="2"/>
          <w:numId w:val="2"/>
        </w:numPr>
        <w:spacing w:before="96" w:after="96"/>
      </w:pPr>
      <w:r w:rsidRPr="00E301A5">
        <w:t xml:space="preserve">Užsakovas turi teisę atsisakyti priimti Darbus, jeigu jie </w:t>
      </w:r>
      <w:r w:rsidRPr="00E301A5">
        <w:lastRenderedPageBreak/>
        <w:t xml:space="preserve">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715165EE" w14:textId="77777777"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5AC052BF" w14:textId="77777777"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1F3349D2" w14:textId="77777777"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DA3CE5D" w14:textId="77777777"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60308DCA" w14:textId="77777777"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1BC6D94" w14:textId="77777777"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74C48F85" w14:textId="77777777"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33C2C978" w14:textId="77777777"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52B7C6A7" w14:textId="77777777"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6F4CC823" w14:textId="77777777"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6FA6CDE3" w14:textId="77777777"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6D35824F" w14:textId="77777777" w:rsidR="00133358" w:rsidRPr="00E301A5" w:rsidRDefault="006B7EDE" w:rsidP="005C259E">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Statybos užbaigimo aktas, kuris patvirtina Objekto (Dalies) </w:t>
      </w:r>
      <w:r w:rsidRPr="00E301A5">
        <w:t>statybos pabaigą.</w:t>
      </w:r>
      <w:r w:rsidR="00721F28" w:rsidRPr="00E301A5">
        <w:t xml:space="preserve"> Statybos užbaigimas atliekamas Užsakovo sąskaita.</w:t>
      </w:r>
    </w:p>
    <w:p w14:paraId="38D512DA" w14:textId="77777777"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6140FC4D" w14:textId="77777777"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151BFE47" w14:textId="77777777"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6DF69746" w14:textId="7777777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privalo pavesti Rangovui inicijuoti Statybos užbaigimą ir jame dalyvauti Užsakovo vardu.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w:t>
      </w:r>
      <w:r w:rsidR="00A47B1E">
        <w:t>Rangovas</w:t>
      </w:r>
      <w:r w:rsidR="00E85AEA" w:rsidRPr="00E301A5">
        <w:t xml:space="preserve"> </w:t>
      </w:r>
      <w:r w:rsidR="007D1CAC" w:rsidRPr="00E301A5">
        <w:t>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DA0447">
        <w:t>į</w:t>
      </w:r>
      <w:r w:rsidR="00951958">
        <w:t>sivertinta teikdamas</w:t>
      </w:r>
      <w:r w:rsidR="00DA0447">
        <w:t xml:space="preserve"> pasiūlymą. Taip pat turto registravimą Registrų centre Užsakovo vardu.</w:t>
      </w:r>
    </w:p>
    <w:p w14:paraId="28163C16" w14:textId="77777777"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780BE1F1" w14:textId="77777777"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7AE7E577" w14:textId="77777777"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2D5AFD71" w14:textId="77777777"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16B9B198" w14:textId="77777777"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6CDECA04" w14:textId="77777777" w:rsidR="00812439" w:rsidRPr="00E301A5" w:rsidRDefault="008D6F32" w:rsidP="007B0A18">
      <w:pPr>
        <w:widowControl w:val="0"/>
        <w:numPr>
          <w:ilvl w:val="2"/>
          <w:numId w:val="2"/>
        </w:numPr>
        <w:spacing w:before="96" w:after="96"/>
      </w:pPr>
      <w:bookmarkStart w:id="222" w:name="_Ref93359063"/>
      <w:r w:rsidRPr="00E301A5">
        <w:t xml:space="preserve">Tuo atveju, kai pagal Įstatymus Statybos užbaigime ir (arba) įforminant Statybos užbaigimo aktą neturi dalyvauti Valdžios institucijos ir kiti tretieji asmenys, </w:t>
      </w:r>
      <w:r w:rsidR="00D67B43">
        <w:t>Rangovas</w:t>
      </w:r>
      <w:r w:rsidRPr="00E301A5">
        <w:t xml:space="preserve">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39F8E554" w14:textId="77777777" w:rsidR="00154B28" w:rsidRPr="00E301A5" w:rsidRDefault="00154B28" w:rsidP="00154B28">
      <w:pPr>
        <w:widowControl w:val="0"/>
        <w:numPr>
          <w:ilvl w:val="2"/>
          <w:numId w:val="2"/>
        </w:numPr>
        <w:spacing w:before="96" w:after="96"/>
      </w:pPr>
      <w:bookmarkStart w:id="223" w:name="_Ref88654538"/>
      <w:bookmarkEnd w:id="219"/>
      <w:r w:rsidRPr="00E301A5">
        <w:lastRenderedPageBreak/>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w:t>
      </w:r>
      <w:r w:rsidR="00D67B43">
        <w:t>.</w:t>
      </w:r>
    </w:p>
    <w:p w14:paraId="1C829452" w14:textId="77777777"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5880C83B" w14:textId="77777777"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5F8E73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76EBF718"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557344C9"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4222B09B"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47DDFF21"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2A916025"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2622260A"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71A02C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0BE89E01" w14:textId="77777777"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w:t>
      </w:r>
      <w:r w:rsidR="004518FC" w:rsidRPr="00E301A5">
        <w:t>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76023173"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4D30059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4653FCD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1F170B9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52253B2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795B656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424E855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595D97B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769159A2"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4128911D" w14:textId="77777777"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4C53E9B7" w14:textId="77777777"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lastRenderedPageBreak/>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4A39E5B3"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2A2DE429"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3D96D475"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5E6164FE"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596C51F8"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2B916DF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53357AC"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1DB71FE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154FA029"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2AC00410" w14:textId="77777777"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23689203"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7DB63967"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52C52D16" w14:textId="77777777"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w:t>
      </w:r>
      <w:r w:rsidR="00C53E4A" w:rsidRPr="00E301A5">
        <w:t xml:space="preserve">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715F8AD1" w14:textId="77777777"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95D6E5B" w14:textId="77777777"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105F91C5" w14:textId="77777777"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3D67FE05" w14:textId="77777777"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5988DC48" w14:textId="77777777"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277A785" w14:textId="7777777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Garantinių įsipareigojimų įvykdymo užtikrinimo suma turi būti ne mažesnė, negu Specialiosiose sąlygose nurodytas procentin</w:t>
      </w:r>
      <w:r w:rsidR="00D67B43">
        <w:rPr>
          <w:color w:val="auto"/>
          <w:u w:val="none"/>
        </w:rPr>
        <w:t>is dydis nuo Sutarties kainos be</w:t>
      </w:r>
      <w:r w:rsidRPr="00E301A5">
        <w:rPr>
          <w:color w:val="auto"/>
          <w:u w:val="none"/>
        </w:rPr>
        <w:t xml:space="preserve">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736292B3" w14:textId="77777777"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27A2C0C2" w14:textId="77777777"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29C9A353" w14:textId="77777777"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378B809E" w14:textId="77777777"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7DD20297" w14:textId="77777777"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w:t>
      </w:r>
      <w:r w:rsidRPr="00E301A5">
        <w:rPr>
          <w:color w:val="auto"/>
          <w:u w:val="none"/>
        </w:rPr>
        <w:lastRenderedPageBreak/>
        <w:t>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7CBA48D9" w14:textId="77777777"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11899F8D" w14:textId="77777777"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7BA9B4B" w14:textId="7777777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7CE4797D" w14:textId="7777777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6415AA2B" w14:textId="77777777"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2E2E13E8" w14:textId="77777777"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38BE6E6B" w14:textId="77777777"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C9ECF1E" w14:textId="77777777"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737CA057" w14:textId="77777777"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 xml:space="preserve">Rangovo vėlavimo laikotarpiu jo garantinių įsipareigojimų įvykdymas nėra </w:t>
      </w:r>
      <w:r w:rsidR="00125C6B" w:rsidRPr="00E301A5">
        <w:t>užtikrinamas</w:t>
      </w:r>
      <w:r w:rsidR="00DF2DD7" w:rsidRPr="00E301A5">
        <w:t>.</w:t>
      </w:r>
    </w:p>
    <w:p w14:paraId="0F201FEC" w14:textId="77777777"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5E754D04" w14:textId="77777777"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551879B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2701D3C5"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C25FD31"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286F055D" w14:textId="77777777"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462D7BFA"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59FA12B1"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69ABE737" w14:textId="77777777"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2D21DCC" w14:textId="77777777"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51CDD567"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6080B665"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44E239B3"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35CC6F48" w14:textId="77777777"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7ED5DC2B" w14:textId="77777777"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6D6C549B"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6FF6A93B" w14:textId="77777777"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64C71E10"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45D93FBA" w14:textId="77777777"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3A6E9C56"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407059F2" w14:textId="77777777"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3137766D"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37C70173"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688F680D" w14:textId="7777777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60979B4E"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332DDE59"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w:t>
      </w:r>
      <w:r w:rsidR="006B7EDE" w:rsidRPr="00E301A5">
        <w:t xml:space="preserve">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1B7BC1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B7D4A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27663F7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189DDAE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7AE356F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7E8D67FC" w14:textId="77777777"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11DB33F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2166847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74F3D5D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495F7D6F"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F5BED8D" w14:textId="77777777"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34B53F72"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284FD0C2" w14:textId="77777777"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w:t>
      </w:r>
      <w:r w:rsidR="006B7EDE" w:rsidRPr="00E301A5">
        <w:lastRenderedPageBreak/>
        <w:t xml:space="preserve">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19085BE0"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70B95918" w14:textId="77777777"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119BDAD1" w14:textId="77777777"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23264963" w14:textId="77777777"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EDA1D0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60995D81"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76A4F946" w14:textId="77777777"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w:t>
      </w:r>
      <w:r w:rsidR="0060545C" w:rsidRPr="00E301A5">
        <w:t xml:space="preserve">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31FBE359"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274D9CFC" w14:textId="77777777"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678C263E" w14:textId="77777777"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6A4094B" w14:textId="7777777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5E0543E2" w14:textId="77777777"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B0A1371" w14:textId="7777777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1C987D77" w14:textId="77777777"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112068A"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4B919A79"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2BDFF298" w14:textId="77777777"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xml:space="preserve">, ir pateikti tą patvirtinančius dokumentus Užsakovui per </w:t>
      </w:r>
      <w:r w:rsidRPr="00E301A5">
        <w:rPr>
          <w:color w:val="auto"/>
          <w:u w:val="none"/>
        </w:rPr>
        <w:lastRenderedPageBreak/>
        <w:t>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496A7481" w14:textId="77777777"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1404570D" w14:textId="7777777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058C4D91" w14:textId="77777777"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72885DDC" w14:textId="77777777"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7485A4E0" w14:textId="77777777"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46130B34" w14:textId="7777777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63A19E09" w14:textId="77777777"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4A38986F" w14:textId="77777777"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783CBA01" w14:textId="77777777"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4CB8B6D7" w14:textId="77777777"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654B4752" w14:textId="77777777"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13FC003D" w14:textId="77777777"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45A1E9C5" w14:textId="77777777"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6F91FA96" w14:textId="77777777"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4E474C65" w14:textId="77777777"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204A9AEE"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692666F0" w14:textId="77777777"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147F429"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406E7CBF"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69B47989"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4BA7736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w:t>
      </w:r>
      <w:r w:rsidRPr="00E301A5">
        <w:lastRenderedPageBreak/>
        <w:t xml:space="preserve">Rangovą įvykdytų jo neįvykdytus sutartinius įsipareigojimus; </w:t>
      </w:r>
    </w:p>
    <w:p w14:paraId="72023EAE" w14:textId="77777777"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5B2B8F5F"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31281A96" w14:textId="77777777"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6A90B59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4C9479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7701C8FE" w14:textId="77777777"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1A88A60C" w14:textId="77777777"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756D1E3"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28BE956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32777DFF"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2D295BBB"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26B0E256"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6AE7C91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59198A7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43E293E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w:t>
      </w:r>
      <w:r w:rsidRPr="00E301A5">
        <w:t>kuriai ji priklauso.</w:t>
      </w:r>
    </w:p>
    <w:p w14:paraId="665020F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2B0D71B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3DD0F02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139993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5C73F6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47D8A497"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5D2F21F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7436531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631ECE88"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2FE61957"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2966E198"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6AE94687"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12439FBC"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w:t>
      </w:r>
      <w:r w:rsidRPr="00E301A5">
        <w:lastRenderedPageBreak/>
        <w:t xml:space="preserve">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475397F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6CFA6A3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5DC9F81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283EFC58" w14:textId="77777777"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1363971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6EA7D5AC"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37BD078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69D7343D" w14:textId="7777777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7FFBF2B4" w14:textId="7777777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7F9AEED4" w14:textId="7777777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75C93C9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442562C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694AB5D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722E111A"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6C530E26"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4952C3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72ECDB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2996C6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1847922D"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0CBF99E0"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2D7ECB77"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 xml:space="preserve">Pradinės sutarties vertės detalizavimas, jeigu Rangovas tokį pateikė Rangovo pasiūlyme, yra pridedamas prie Sutarties kaip priedas </w:t>
      </w:r>
      <w:r w:rsidRPr="00D67B43">
        <w:rPr>
          <w:color w:val="FF0000"/>
        </w:rPr>
        <w:t>Nr. </w:t>
      </w:r>
      <w:r w:rsidR="00186B81" w:rsidRPr="00D67B43">
        <w:rPr>
          <w:color w:val="FF0000"/>
        </w:rPr>
        <w:t>4</w:t>
      </w:r>
      <w:r w:rsidRPr="00D67B43">
        <w:rPr>
          <w:color w:val="FF0000"/>
        </w:rPr>
        <w:t xml:space="preserve"> – Darbų kainų žiniaraštis.</w:t>
      </w:r>
      <w:bookmarkEnd w:id="327"/>
      <w:r w:rsidR="0076527B" w:rsidRPr="00D67B43">
        <w:rPr>
          <w:color w:val="FF0000"/>
        </w:rPr>
        <w:t xml:space="preserve"> </w:t>
      </w:r>
    </w:p>
    <w:p w14:paraId="74506AB2" w14:textId="77777777"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4C1A200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214BA60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6E2C38B2"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3187F7AE" w14:textId="77777777"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4835A128" w14:textId="77777777"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lastRenderedPageBreak/>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4C74584B" w14:textId="77777777"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266C0A2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19CDD93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912565E"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1F8809A6"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40E6F34E"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7710D48B"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5BB6D733"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106A9F5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65707279"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25E474E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w:t>
      </w:r>
      <w:r w:rsidR="003A07DD" w:rsidRPr="00E301A5">
        <w:t xml:space="preserve">(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4866BAA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2813A3F6" w14:textId="77777777"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1485E18C" w14:textId="77777777"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6F2A6EC7" w14:textId="7777777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49E8CDF7"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332585F" w14:textId="77777777"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3D74ED9C" w14:textId="77777777"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49CC3CE2"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3B489852"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6B08630B"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3BCC945C"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32644E89"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4D25B1B0"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3A1E9790"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42A934FF" w14:textId="77777777"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7062F1A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perskaičiavimo per 10 darbo dienų nuo Šalies prašymo kitai </w:t>
      </w:r>
      <w:r w:rsidRPr="00E301A5">
        <w:lastRenderedPageBreak/>
        <w:t>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1EDC82E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C96DAD2" w14:textId="77777777" w:rsidR="00133358" w:rsidRPr="004370B7" w:rsidRDefault="006B7EDE" w:rsidP="005C259E">
      <w:pPr>
        <w:widowControl w:val="0"/>
        <w:numPr>
          <w:ilvl w:val="2"/>
          <w:numId w:val="2"/>
        </w:numPr>
        <w:pBdr>
          <w:top w:val="nil"/>
          <w:left w:val="nil"/>
          <w:bottom w:val="nil"/>
          <w:right w:val="nil"/>
          <w:between w:val="nil"/>
        </w:pBdr>
        <w:spacing w:before="96" w:after="96"/>
        <w:rPr>
          <w:color w:val="000000" w:themeColor="text1"/>
        </w:rPr>
      </w:pPr>
      <w:bookmarkStart w:id="345" w:name="_Hlk92369253"/>
      <w:r w:rsidRPr="004370B7">
        <w:rPr>
          <w:color w:val="000000" w:themeColor="text1"/>
        </w:rPr>
        <w:t xml:space="preserve">Pirmoji Sutarties kainos peržiūra gali būti atliekama ne anksčiau nei po </w:t>
      </w:r>
      <w:r w:rsidR="0015017B" w:rsidRPr="004370B7">
        <w:rPr>
          <w:color w:val="000000" w:themeColor="text1"/>
        </w:rPr>
        <w:t>12</w:t>
      </w:r>
      <w:r w:rsidR="00363D9A" w:rsidRPr="004370B7">
        <w:rPr>
          <w:color w:val="000000" w:themeColor="text1"/>
        </w:rPr>
        <w:t xml:space="preserve"> </w:t>
      </w:r>
      <w:r w:rsidRPr="004370B7">
        <w:rPr>
          <w:color w:val="000000" w:themeColor="text1"/>
        </w:rPr>
        <w:t xml:space="preserve">mėnesių po Sutarties įsigaliojimo ir po to Sutarties kaina gali būti peržiūrima ne dažniau negu kas </w:t>
      </w:r>
      <w:r w:rsidR="0015017B" w:rsidRPr="004370B7">
        <w:rPr>
          <w:color w:val="000000" w:themeColor="text1"/>
        </w:rPr>
        <w:t>12</w:t>
      </w:r>
      <w:r w:rsidRPr="004370B7">
        <w:rPr>
          <w:color w:val="000000" w:themeColor="text1"/>
        </w:rPr>
        <w:t xml:space="preserve"> mėnesių. </w:t>
      </w:r>
      <w:r w:rsidR="00D96720" w:rsidRPr="004370B7">
        <w:rPr>
          <w:color w:val="000000" w:themeColor="text1"/>
        </w:rPr>
        <w:t>Jeigu</w:t>
      </w:r>
      <w:r w:rsidRPr="004370B7">
        <w:rPr>
          <w:color w:val="000000" w:themeColor="text1"/>
        </w:rPr>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12556A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71DB0446"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7A3FF381" w14:textId="77777777"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26D824B" w14:textId="77777777"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3E2C3669" w14:textId="77777777"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413038B5" w14:textId="77777777"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71FC4B12" w14:textId="77777777"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76D8F124" w14:textId="77777777"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7BA7D8CD" w14:textId="77777777"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713531DF" w14:textId="77777777"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20C72C87" w14:textId="77777777"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1403FBE8" w14:textId="77777777"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77E3A3FB"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7316D6EE" w14:textId="77777777"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4E406750"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17C855D6" w14:textId="77777777"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7B91AA30"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1E3ADD2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5343531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58D8B54F" w14:textId="77777777"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CB08ADE"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6BCC2117" w14:textId="77777777"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111E6346"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55D327E8"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20AEC0F5"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6B2D2A0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3EB24322"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w:t>
      </w:r>
      <w:r w:rsidRPr="00E301A5">
        <w:t>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57C63B1A"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6AD646C9" w14:textId="77777777"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39666DE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29930B84"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92D7D34" w14:textId="77777777"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3128FAD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C2C313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16682741" w14:textId="77777777"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34B6A528"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5DEAC061" w14:textId="77777777"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w:t>
      </w:r>
      <w:r w:rsidR="006B7EDE" w:rsidRPr="00E301A5">
        <w:lastRenderedPageBreak/>
        <w:t>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11E322B5" w14:textId="77777777"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51B72895" w14:textId="77777777"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7A9CCA1F"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6C02F9F9" w14:textId="77777777"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493CC941" w14:textId="77777777"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3C01AFE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27C73E31" w14:textId="77777777"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21A99387"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18D5E97" w14:textId="7777777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27727157"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6C72F012"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070C33D"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w:t>
      </w:r>
      <w:r w:rsidRPr="00E301A5">
        <w:t>Užsakovo mokėjimo reikalavimo pateikimo garantui arba draudikui</w:t>
      </w:r>
      <w:r w:rsidR="001312E5" w:rsidRPr="00E301A5">
        <w:t>;</w:t>
      </w:r>
    </w:p>
    <w:p w14:paraId="50FEAB30"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54FA3AD6" w14:textId="77777777"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1EAFFAE3" w14:textId="77777777"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60389374" w14:textId="77777777"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757DC3CC"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74CD5035"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038AFF10"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0667BB65" w14:textId="77777777"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548CB61B" w14:textId="7777777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35330E4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2B7F69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w:t>
      </w:r>
      <w:r w:rsidRPr="00E301A5">
        <w:lastRenderedPageBreak/>
        <w:t>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667CB4AF"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592C7AA3"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1A69A0A0" w14:textId="77777777"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6143D2B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1F6D5D4"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7575CD5A"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4353DD66"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3616B99"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4B698261"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29BBAD1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w:t>
      </w:r>
      <w:r w:rsidRPr="00E301A5">
        <w:t xml:space="preserve">darbų aktą. </w:t>
      </w:r>
    </w:p>
    <w:p w14:paraId="1FECFE4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61E32A2D"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62D5F86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45A6A0F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247AFE80"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1D82404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28E7C998" w14:textId="77777777"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5F2D86B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7096D52D"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657D1B5A"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w:t>
      </w:r>
      <w:r w:rsidR="006B7EDE" w:rsidRPr="00E301A5">
        <w:lastRenderedPageBreak/>
        <w:t xml:space="preserve">Rangovas privalo: </w:t>
      </w:r>
    </w:p>
    <w:p w14:paraId="0B8F3D37"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112C2194"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6510DFE3"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5369FF59" w14:textId="77777777"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2475EB26"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5ACAE745"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3517336F" w14:textId="77777777"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561CFC58" w14:textId="77777777"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31099FB3" w14:textId="77777777"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594066CC" w14:textId="77777777"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6B498F9" w14:textId="77777777" w:rsidR="005C6A76" w:rsidRPr="00E301A5" w:rsidRDefault="005C6A76" w:rsidP="005C259E">
      <w:pPr>
        <w:widowControl w:val="0"/>
        <w:numPr>
          <w:ilvl w:val="3"/>
          <w:numId w:val="2"/>
        </w:numPr>
        <w:pBdr>
          <w:top w:val="nil"/>
          <w:left w:val="nil"/>
          <w:bottom w:val="nil"/>
          <w:right w:val="nil"/>
          <w:between w:val="nil"/>
        </w:pBdr>
        <w:spacing w:before="96" w:after="96"/>
      </w:pPr>
      <w:r w:rsidRPr="00E301A5">
        <w:t xml:space="preserve">po to, kai Užsakovas sumoka tiekėjui Pažymoje apie </w:t>
      </w:r>
      <w:r w:rsidRPr="00E301A5">
        <w:t>atliktų darbų vertę nurodytą tiekėjui mokėtiną sumą arba jos dalį, Užsakovo mokėjimo prievolė</w:t>
      </w:r>
      <w:r w:rsidR="00EA4239" w:rsidRPr="00E301A5">
        <w:t xml:space="preserve"> Rangovui</w:t>
      </w:r>
      <w:r w:rsidRPr="00E301A5">
        <w:t>, lygi sumokėtos sumos dydžiui, pasibaigia;</w:t>
      </w:r>
    </w:p>
    <w:p w14:paraId="295D3B69" w14:textId="77777777"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78BCF266" w14:textId="77777777"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3AC294C"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7EB8EDFF"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178F41FB" w14:textId="77777777"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6DE2F4DA"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36D831A7" w14:textId="77777777"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1EF5A139"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5036BB1B"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5EB4EBE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5DC9CDE2"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21EC4B51"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w:t>
      </w:r>
      <w:r w:rsidR="00563EBF" w:rsidRPr="00E301A5">
        <w:lastRenderedPageBreak/>
        <w:t>Sulaikomos sumos dalį, proporcingą Darbų, kuriuos Rangovas užbaigė ir Užsakovas priėmė, vertei</w:t>
      </w:r>
      <w:r w:rsidR="006B7EDE" w:rsidRPr="00E301A5">
        <w:t>.</w:t>
      </w:r>
      <w:bookmarkEnd w:id="429"/>
    </w:p>
    <w:p w14:paraId="011231B4"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3209809C"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3197BFA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25A167D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3C197B5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389D545E"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6BA6C46"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38D86FE7"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6249CCC7"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4441E2A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2EA1243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76F836DC"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2B5D9C0C"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4138313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23C5791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 tai, kad nesiėmė visų protingų veiksmų, kad išsaugotų ir apsaugotų kitos Šalies konfidencialią informaciją </w:t>
      </w:r>
      <w:r w:rsidRPr="00E301A5">
        <w:t>ar bet kurią jos dalį, užkirstų kelią tolesniam jos neteisėtam atskleidimui, perdavimui ar naudojimui.</w:t>
      </w:r>
    </w:p>
    <w:p w14:paraId="69C3BE06"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155DD562" w14:textId="77777777"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4BCFC4FA" w14:textId="77777777"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7CC48362" w14:textId="77777777"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19F13B44"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567B727F"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58E46753" w14:textId="77777777"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4D5CB84A" w14:textId="77777777"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7916C040" w14:textId="77777777"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78DA617D"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6CDAFD8E" w14:textId="77777777"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w:t>
      </w:r>
      <w:r w:rsidRPr="00E301A5">
        <w:lastRenderedPageBreak/>
        <w:t xml:space="preserve">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283E2840" w14:textId="77777777"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739AD5DF" w14:textId="77777777"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160BB5D0"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5A4AB252" w14:textId="77777777"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7EA7D1B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726840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6BA49D5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253522C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283A55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F6A3F1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7A040CD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86D3B4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618886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w:t>
      </w:r>
      <w:r w:rsidRPr="00E301A5">
        <w:t>teisėtus visus Įstatymuose numatytus leidimus, licencijas, atestatus, teisės pripažinimo dokumentus, reikalingus vykdant Sutartį</w:t>
      </w:r>
      <w:r w:rsidR="00603824" w:rsidRPr="00E301A5">
        <w:t>.</w:t>
      </w:r>
    </w:p>
    <w:p w14:paraId="4D8CCBAA" w14:textId="77777777"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2D6E1226"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72BB0A07"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C7CA0AA"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242C3F73"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508AE044" w14:textId="77777777"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7ACA6119" w14:textId="77777777"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40FBF877"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D77B4CA"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145F6EC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2C2936B0"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4423BD7A" w14:textId="77777777"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2A28CC5C"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įrodymus, kad ji ėmėsi visų pagrįstų atsargumo priemonių ir dėjo visas pastangas, kad </w:t>
      </w:r>
      <w:r w:rsidRPr="00E301A5">
        <w:lastRenderedPageBreak/>
        <w:t>sumažintų išlaidas ar neigiamas pasekmes, taip pat pranešti galimą įsipareigojimų įvykdymo terminą. Šalis taip pat turi pateikti kitai Šaliai atitinkamą pranešimą, kai išnyksta įsipareigojimų nevykdymo pagrindas.</w:t>
      </w:r>
    </w:p>
    <w:p w14:paraId="7A34B37E"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2D6F351" w14:textId="77777777"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B413EB9" w14:textId="7777777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310FFFF2" w14:textId="77777777"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4DDABE5B" w14:textId="77777777"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5BC581EC" w14:textId="77777777"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431624E8"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4392C0E2"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6FFE6774"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DD3C6AD" w14:textId="77777777"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 xml:space="preserve">Sutarties kainą, ta Šalis privalo </w:t>
      </w:r>
      <w:r w:rsidRPr="00E301A5">
        <w:t>nedelsdama, bet ne vėliau nei per 2 darbo dienas po sužinojimo apie tokias aplinkybes, įspėti kitą Šalį apie jas ir inicijuoti Susitarimo sudarymą. Tokiu atveju Rangovas privalo:</w:t>
      </w:r>
      <w:bookmarkEnd w:id="449"/>
    </w:p>
    <w:p w14:paraId="1079A64E"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25EDAE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2A49F00E"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718B1C1B"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C21B8B" w14:textId="77777777"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31A74DFB" w14:textId="77777777"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7A676FA5" w14:textId="77777777"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6D3313FF" w14:textId="77777777"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5B931A64"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lastRenderedPageBreak/>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356858C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7F238E94"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1221C95E" w14:textId="77777777"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3536C988" w14:textId="77777777"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11DE2A98"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1314C7F0" w14:textId="77777777"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1F46F6F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7C2A3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366CF97E"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DAC2B5F"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21089D3A"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62847902"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F2331BF"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54383511" w14:textId="77777777"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B58AE5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 xml:space="preserve">tampa nemokus, jam iškelta restruktūrizavimo ar bankroto byla, arba inicijuotos ar pradėtos likvidavimo procedūros, arba jo turtą pradeda valdyti teismas ar bankroto administratorius, arba jo veikla yra sustabdyta ar apribota arba </w:t>
      </w:r>
      <w:r w:rsidRPr="00E301A5">
        <w:t>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6425C973"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18AE2C4D" w14:textId="7777777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6CE6528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5AF9B720"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38F3209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623706A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7406B916" w14:textId="77777777"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40F77655"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70835FB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7AFCACB9"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w:t>
      </w:r>
      <w:r w:rsidRPr="00E301A5">
        <w:lastRenderedPageBreak/>
        <w:t xml:space="preserve">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4A7B381B"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74244A3C"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2F40C540" w14:textId="777777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62DBFFFD" w14:textId="77777777"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2CF881A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549296FE"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16B77860" w14:textId="77777777"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1791B625" w14:textId="77777777"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4C0576EB" w14:textId="77777777"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8AFE82C" w14:textId="77777777"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w:t>
      </w:r>
      <w:r w:rsidRPr="00E301A5">
        <w:t xml:space="preserve">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5F6A8872" w14:textId="77777777"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15015A8E" w14:textId="7777777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6FFBA498"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23E63F1A"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530F80DE"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14CF95E0" w14:textId="77777777"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7AB561F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1B7BB498" w14:textId="77777777"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lastRenderedPageBreak/>
        <w:t>dokumentai turi būti papildomai siunčiami elektroniniu paštu.</w:t>
      </w:r>
    </w:p>
    <w:p w14:paraId="73CBF4DF" w14:textId="77777777"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727DFE0D" w14:textId="77777777"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6688406A" w14:textId="77777777"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141C20EA" w14:textId="77777777"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162774E5"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2BC3E67" w14:textId="77777777"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AB2944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7FEFAE6D"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290390BD" w14:textId="77777777"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8D464AD"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5726F54C"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C9D4425"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84C09A0" w14:textId="77777777"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6819EBDB" w14:textId="77777777"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457A1B42" w14:textId="77777777"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78747FA0" w14:textId="77777777"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2851165C" w14:textId="77777777"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49D39D5D"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5648DFBC" w14:textId="77777777"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44BC1F2A" w14:textId="77777777"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46F5E" w14:textId="77777777"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45312C36" w14:textId="77777777"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A79DCE7"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1C3D9F" w14:textId="77777777"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5674BCF9"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98BF1F" w14:textId="77777777" w:rsidR="0004010C" w:rsidRDefault="0004010C">
      <w:pPr>
        <w:spacing w:after="0" w:line="240" w:lineRule="auto"/>
      </w:pPr>
      <w:r>
        <w:separator/>
      </w:r>
    </w:p>
    <w:p w14:paraId="70E8D13D" w14:textId="77777777" w:rsidR="0004010C" w:rsidRDefault="0004010C"/>
    <w:p w14:paraId="2EB00E38" w14:textId="77777777" w:rsidR="0004010C" w:rsidRDefault="0004010C" w:rsidP="00360124"/>
  </w:endnote>
  <w:endnote w:type="continuationSeparator" w:id="0">
    <w:p w14:paraId="28BC585C" w14:textId="77777777" w:rsidR="0004010C" w:rsidRDefault="0004010C">
      <w:pPr>
        <w:spacing w:after="0" w:line="240" w:lineRule="auto"/>
      </w:pPr>
      <w:r>
        <w:continuationSeparator/>
      </w:r>
    </w:p>
    <w:p w14:paraId="5C967BCA" w14:textId="77777777" w:rsidR="0004010C" w:rsidRDefault="0004010C"/>
    <w:p w14:paraId="1417E155" w14:textId="77777777" w:rsidR="0004010C" w:rsidRDefault="0004010C" w:rsidP="00360124"/>
  </w:endnote>
  <w:endnote w:type="continuationNotice" w:id="1">
    <w:p w14:paraId="017006C0" w14:textId="77777777" w:rsidR="0004010C" w:rsidRDefault="0004010C">
      <w:pPr>
        <w:spacing w:after="0" w:line="240" w:lineRule="auto"/>
      </w:pPr>
    </w:p>
    <w:p w14:paraId="41BFAE6B" w14:textId="77777777" w:rsidR="0004010C" w:rsidRDefault="0004010C"/>
    <w:p w14:paraId="71932153" w14:textId="77777777" w:rsidR="0004010C" w:rsidRDefault="0004010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E5BA6" w14:textId="77777777" w:rsidR="00A47B1E" w:rsidRDefault="00A47B1E"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FB5DEA">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FB5DEA">
      <w:rPr>
        <w:noProof/>
        <w:color w:val="000000"/>
        <w:sz w:val="17"/>
        <w:szCs w:val="17"/>
      </w:rPr>
      <w:t>4</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2B616" w14:textId="77777777" w:rsidR="00A47B1E" w:rsidRDefault="00A47B1E">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4342E" w14:textId="77777777" w:rsidR="00A47B1E" w:rsidRDefault="00A47B1E"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FB5DEA">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FB5DEA">
      <w:rPr>
        <w:noProof/>
        <w:color w:val="000000"/>
        <w:sz w:val="17"/>
        <w:szCs w:val="17"/>
      </w:rPr>
      <w:t>4</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5629C" w14:textId="77777777" w:rsidR="0004010C" w:rsidRDefault="0004010C">
      <w:pPr>
        <w:spacing w:after="0" w:line="240" w:lineRule="auto"/>
      </w:pPr>
      <w:r>
        <w:separator/>
      </w:r>
    </w:p>
    <w:p w14:paraId="5D34E48C" w14:textId="77777777" w:rsidR="0004010C" w:rsidRDefault="0004010C"/>
    <w:p w14:paraId="5130A70D" w14:textId="77777777" w:rsidR="0004010C" w:rsidRDefault="0004010C" w:rsidP="00360124"/>
  </w:footnote>
  <w:footnote w:type="continuationSeparator" w:id="0">
    <w:p w14:paraId="64150ED2" w14:textId="77777777" w:rsidR="0004010C" w:rsidRDefault="0004010C">
      <w:pPr>
        <w:spacing w:after="0" w:line="240" w:lineRule="auto"/>
      </w:pPr>
      <w:r>
        <w:continuationSeparator/>
      </w:r>
    </w:p>
    <w:p w14:paraId="16E67AA3" w14:textId="77777777" w:rsidR="0004010C" w:rsidRDefault="0004010C"/>
    <w:p w14:paraId="22FB8BB8" w14:textId="77777777" w:rsidR="0004010C" w:rsidRDefault="0004010C" w:rsidP="00360124"/>
  </w:footnote>
  <w:footnote w:type="continuationNotice" w:id="1">
    <w:p w14:paraId="57DB6E54" w14:textId="77777777" w:rsidR="0004010C" w:rsidRDefault="0004010C">
      <w:pPr>
        <w:spacing w:after="0" w:line="240" w:lineRule="auto"/>
      </w:pPr>
    </w:p>
    <w:p w14:paraId="182464C9" w14:textId="77777777" w:rsidR="0004010C" w:rsidRDefault="0004010C"/>
    <w:p w14:paraId="473B2572" w14:textId="77777777" w:rsidR="0004010C" w:rsidRDefault="0004010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DF21E" w14:textId="77777777" w:rsidR="00A47B1E" w:rsidRDefault="00A47B1E">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1AAE4E21" w14:textId="77777777" w:rsidR="00A47B1E" w:rsidRDefault="00A47B1E">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791124222">
    <w:abstractNumId w:val="8"/>
  </w:num>
  <w:num w:numId="2" w16cid:durableId="1267150574">
    <w:abstractNumId w:val="5"/>
  </w:num>
  <w:num w:numId="3" w16cid:durableId="13324435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7557088">
    <w:abstractNumId w:val="10"/>
  </w:num>
  <w:num w:numId="5" w16cid:durableId="557278717">
    <w:abstractNumId w:val="5"/>
  </w:num>
  <w:num w:numId="6" w16cid:durableId="1239244017">
    <w:abstractNumId w:val="5"/>
  </w:num>
  <w:num w:numId="7" w16cid:durableId="381172516">
    <w:abstractNumId w:val="5"/>
  </w:num>
  <w:num w:numId="8" w16cid:durableId="1975669592">
    <w:abstractNumId w:val="5"/>
  </w:num>
  <w:num w:numId="9" w16cid:durableId="1493644403">
    <w:abstractNumId w:val="9"/>
  </w:num>
  <w:num w:numId="10" w16cid:durableId="1249927227">
    <w:abstractNumId w:val="0"/>
  </w:num>
  <w:num w:numId="11" w16cid:durableId="1621302488">
    <w:abstractNumId w:val="6"/>
  </w:num>
  <w:num w:numId="12" w16cid:durableId="229121372">
    <w:abstractNumId w:val="1"/>
  </w:num>
  <w:num w:numId="13" w16cid:durableId="1559125844">
    <w:abstractNumId w:val="5"/>
  </w:num>
  <w:num w:numId="14" w16cid:durableId="184634211">
    <w:abstractNumId w:val="5"/>
  </w:num>
  <w:num w:numId="15" w16cid:durableId="218564060">
    <w:abstractNumId w:val="5"/>
  </w:num>
  <w:num w:numId="16" w16cid:durableId="1315066492">
    <w:abstractNumId w:val="5"/>
  </w:num>
  <w:num w:numId="17" w16cid:durableId="514611407">
    <w:abstractNumId w:val="5"/>
  </w:num>
  <w:num w:numId="18" w16cid:durableId="1997610417">
    <w:abstractNumId w:val="5"/>
  </w:num>
  <w:num w:numId="19" w16cid:durableId="1464619154">
    <w:abstractNumId w:val="5"/>
  </w:num>
  <w:num w:numId="20" w16cid:durableId="400521401">
    <w:abstractNumId w:val="5"/>
  </w:num>
  <w:num w:numId="21" w16cid:durableId="1410158769">
    <w:abstractNumId w:val="5"/>
  </w:num>
  <w:num w:numId="22" w16cid:durableId="715009742">
    <w:abstractNumId w:val="5"/>
  </w:num>
  <w:num w:numId="23" w16cid:durableId="431438064">
    <w:abstractNumId w:val="5"/>
  </w:num>
  <w:num w:numId="24" w16cid:durableId="1595746943">
    <w:abstractNumId w:val="5"/>
  </w:num>
  <w:num w:numId="25" w16cid:durableId="171573611">
    <w:abstractNumId w:val="5"/>
  </w:num>
  <w:num w:numId="26" w16cid:durableId="1510872587">
    <w:abstractNumId w:val="5"/>
  </w:num>
  <w:num w:numId="27" w16cid:durableId="1801192752">
    <w:abstractNumId w:val="5"/>
  </w:num>
  <w:num w:numId="28" w16cid:durableId="541795701">
    <w:abstractNumId w:val="5"/>
  </w:num>
  <w:num w:numId="29" w16cid:durableId="15885968">
    <w:abstractNumId w:val="5"/>
  </w:num>
  <w:num w:numId="30" w16cid:durableId="175274770">
    <w:abstractNumId w:val="5"/>
  </w:num>
  <w:num w:numId="31" w16cid:durableId="788167246">
    <w:abstractNumId w:val="5"/>
  </w:num>
  <w:num w:numId="32" w16cid:durableId="1370839447">
    <w:abstractNumId w:val="5"/>
  </w:num>
  <w:num w:numId="33" w16cid:durableId="1825970720">
    <w:abstractNumId w:val="5"/>
  </w:num>
  <w:num w:numId="34" w16cid:durableId="525488969">
    <w:abstractNumId w:val="5"/>
  </w:num>
  <w:num w:numId="35" w16cid:durableId="1308321895">
    <w:abstractNumId w:val="5"/>
  </w:num>
  <w:num w:numId="36" w16cid:durableId="2108303185">
    <w:abstractNumId w:val="5"/>
  </w:num>
  <w:num w:numId="37" w16cid:durableId="1338845078">
    <w:abstractNumId w:val="5"/>
  </w:num>
  <w:num w:numId="38" w16cid:durableId="2065057469">
    <w:abstractNumId w:val="5"/>
  </w:num>
  <w:num w:numId="39" w16cid:durableId="2094159752">
    <w:abstractNumId w:val="5"/>
  </w:num>
  <w:num w:numId="40" w16cid:durableId="506142156">
    <w:abstractNumId w:val="5"/>
  </w:num>
  <w:num w:numId="41" w16cid:durableId="29035375">
    <w:abstractNumId w:val="11"/>
  </w:num>
  <w:num w:numId="42" w16cid:durableId="1220484476">
    <w:abstractNumId w:val="7"/>
  </w:num>
  <w:num w:numId="43" w16cid:durableId="1737586045">
    <w:abstractNumId w:val="4"/>
  </w:num>
  <w:num w:numId="44" w16cid:durableId="766774604">
    <w:abstractNumId w:val="2"/>
  </w:num>
  <w:num w:numId="45" w16cid:durableId="1940746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10C"/>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423"/>
    <w:rsid w:val="00307645"/>
    <w:rsid w:val="00307C95"/>
    <w:rsid w:val="00310540"/>
    <w:rsid w:val="00311028"/>
    <w:rsid w:val="00311CC9"/>
    <w:rsid w:val="00311D90"/>
    <w:rsid w:val="00314071"/>
    <w:rsid w:val="00314093"/>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0B7"/>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24D"/>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3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1958"/>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47B1E"/>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6F1E"/>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0DD"/>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67B43"/>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447"/>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E63"/>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DEA"/>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AEA4A"/>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0FA337-6A2F-42F5-8D02-0D03D680FA71}">
  <ds:schemaRefs>
    <ds:schemaRef ds:uri="http://schemas.openxmlformats.org/officeDocument/2006/bibliography"/>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EBA3EF4B-EC3A-4E31-A5D2-E16014995E02}">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41455</Words>
  <Characters>236300</Characters>
  <Application>Microsoft Office Word</Application>
  <DocSecurity>0</DocSecurity>
  <Lines>1969</Lines>
  <Paragraphs>5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720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ga Armonienė</cp:lastModifiedBy>
  <cp:revision>2</cp:revision>
  <cp:lastPrinted>2021-12-16T20:35:00Z</cp:lastPrinted>
  <dcterms:created xsi:type="dcterms:W3CDTF">2025-12-22T08:36:00Z</dcterms:created>
  <dcterms:modified xsi:type="dcterms:W3CDTF">2025-12-2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